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162D526D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455002">
        <w:rPr>
          <w:b/>
          <w:sz w:val="28"/>
        </w:rPr>
        <w:t>5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459B181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455002">
        <w:rPr>
          <w:sz w:val="32"/>
          <w:u w:val="single"/>
        </w:rPr>
        <w:t>Исключения</w:t>
      </w:r>
      <w:r w:rsidR="00C62948">
        <w:rPr>
          <w:sz w:val="32"/>
          <w:u w:val="single"/>
        </w:rPr>
        <w:t xml:space="preserve">, </w:t>
      </w:r>
      <w:r w:rsidR="00455002">
        <w:rPr>
          <w:sz w:val="32"/>
          <w:u w:val="single"/>
        </w:rPr>
        <w:t>файлы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0DAE572C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455002">
        <w:rPr>
          <w:rStyle w:val="af2"/>
          <w:b w:val="0"/>
          <w:bCs w:val="0"/>
        </w:rPr>
        <w:t xml:space="preserve">исключений </w:t>
      </w:r>
      <w:r w:rsidR="00231049">
        <w:rPr>
          <w:rStyle w:val="af2"/>
          <w:b w:val="0"/>
          <w:bCs w:val="0"/>
        </w:rPr>
        <w:t xml:space="preserve">и </w:t>
      </w:r>
      <w:r w:rsidR="00455002">
        <w:rPr>
          <w:rStyle w:val="af2"/>
          <w:b w:val="0"/>
          <w:bCs w:val="0"/>
        </w:rPr>
        <w:t>работы с файлами</w:t>
      </w:r>
      <w:r>
        <w:rPr>
          <w:rStyle w:val="af2"/>
          <w:b w:val="0"/>
          <w:bCs w:val="0"/>
        </w:rPr>
        <w:t>.</w:t>
      </w:r>
    </w:p>
    <w:p w14:paraId="504F4268" w14:textId="77777777" w:rsidR="00847B83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="00847B83">
        <w:rPr>
          <w:rStyle w:val="af2"/>
          <w:b w:val="0"/>
          <w:bCs w:val="0"/>
          <w:sz w:val="28"/>
        </w:rPr>
        <w:t xml:space="preserve"> – 4.</w:t>
      </w:r>
    </w:p>
    <w:p w14:paraId="5B97CBAA" w14:textId="0BB362BB" w:rsidR="00F57747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 w:rsidRPr="00847B83">
        <w:rPr>
          <w:rStyle w:val="af2"/>
          <w:b w:val="0"/>
          <w:bCs w:val="0"/>
          <w:sz w:val="28"/>
        </w:rPr>
        <w:t>Вариант 1.</w:t>
      </w:r>
    </w:p>
    <w:p w14:paraId="7D2C81D0" w14:textId="2AECF6FF" w:rsidR="00F57747" w:rsidRDefault="00455002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455002">
        <w:rPr>
          <w:rStyle w:val="af2"/>
          <w:b w:val="0"/>
          <w:bCs w:val="0"/>
        </w:rPr>
        <w:t>Выполнить задания на основе варианта 1 лабораторной работы 3, контролируя состояние потоков ввода/вывода. При возникновении ошибок, связанных с корректностью выполнения математических операций, генерировать и обрабатывать исключительные ситуации. Предусмотреть обработку исключений, возникающих при нехватке памяти, отсутствии требуемой записи (объекта) в файле, недопустимом значении поля и т.д</w:t>
      </w:r>
      <w:r w:rsidR="00F57747">
        <w:rPr>
          <w:rStyle w:val="af2"/>
          <w:b w:val="0"/>
          <w:bCs w:val="0"/>
        </w:rPr>
        <w:t>.</w:t>
      </w:r>
    </w:p>
    <w:p w14:paraId="4D36DFCC" w14:textId="0D18BCE1" w:rsidR="00847B83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2</w:t>
      </w:r>
      <w:r w:rsidRPr="00847B83">
        <w:rPr>
          <w:rStyle w:val="af2"/>
          <w:b w:val="0"/>
          <w:bCs w:val="0"/>
          <w:sz w:val="28"/>
        </w:rPr>
        <w:t>.</w:t>
      </w:r>
      <w:r w:rsidR="006127E5">
        <w:rPr>
          <w:rStyle w:val="af2"/>
          <w:b w:val="0"/>
          <w:bCs w:val="0"/>
          <w:sz w:val="28"/>
        </w:rPr>
        <w:t xml:space="preserve"> </w:t>
      </w:r>
      <w:r w:rsidR="00455002" w:rsidRPr="00455002">
        <w:rPr>
          <w:rStyle w:val="af2"/>
          <w:b w:val="0"/>
          <w:bCs w:val="0"/>
          <w:sz w:val="28"/>
        </w:rPr>
        <w:t>Выполнить задания из варианта 2 лабораторной работы 3, реализуя собственные обработчики исключений и исключения ввода/вывода</w:t>
      </w:r>
      <w:r w:rsidR="006127E5">
        <w:rPr>
          <w:rStyle w:val="af2"/>
          <w:b w:val="0"/>
          <w:bCs w:val="0"/>
          <w:sz w:val="28"/>
        </w:rPr>
        <w:t>.</w:t>
      </w:r>
    </w:p>
    <w:p w14:paraId="609799C6" w14:textId="77777777" w:rsidR="00455002" w:rsidRP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ариант 3. </w:t>
      </w:r>
      <w:r w:rsidRPr="00455002">
        <w:rPr>
          <w:rStyle w:val="af2"/>
          <w:b w:val="0"/>
          <w:bCs w:val="0"/>
          <w:sz w:val="28"/>
        </w:rPr>
        <w:t>В следующих заданиях требуется ввести последовательность строк из текстового потока и выполнить указанные действия. При этом могут рассматриваться два варианта:</w:t>
      </w:r>
    </w:p>
    <w:p w14:paraId="32F32CAD" w14:textId="77777777" w:rsidR="00455002" w:rsidRP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  <w:sz w:val="28"/>
        </w:rPr>
        <w:t xml:space="preserve"> • каждая строка состоит из одного слова; </w:t>
      </w:r>
    </w:p>
    <w:p w14:paraId="0912B246" w14:textId="227489E9" w:rsid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  <w:sz w:val="28"/>
        </w:rPr>
        <w:t>• каждая строка состоит из нескольких слов</w:t>
      </w:r>
      <w:r>
        <w:rPr>
          <w:rStyle w:val="af2"/>
          <w:b w:val="0"/>
          <w:bCs w:val="0"/>
          <w:sz w:val="28"/>
        </w:rPr>
        <w:t>.</w:t>
      </w:r>
    </w:p>
    <w:p w14:paraId="2E68AE21" w14:textId="77777777" w:rsidR="00455002" w:rsidRP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  <w:sz w:val="28"/>
        </w:rPr>
        <w:t xml:space="preserve">4. Найти и вывести слова текста, для которых последняя буква одного слова совпадает с первой буквой следующего слова. </w:t>
      </w:r>
    </w:p>
    <w:p w14:paraId="16BDF394" w14:textId="00ED068E" w:rsid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  <w:sz w:val="28"/>
        </w:rPr>
        <w:t>5. Найти в строке наибольшее число цифр, идущих подряд</w:t>
      </w:r>
    </w:p>
    <w:p w14:paraId="103635E2" w14:textId="5D6F3D5D" w:rsid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ариант 4. </w:t>
      </w:r>
      <w:r w:rsidRPr="00455002">
        <w:rPr>
          <w:rStyle w:val="af2"/>
          <w:b w:val="0"/>
          <w:bCs w:val="0"/>
          <w:sz w:val="28"/>
        </w:rPr>
        <w:t xml:space="preserve">При выполнении следующих заданий для вывода результатов создавать новую директорию и файл средствами класса </w:t>
      </w:r>
      <w:proofErr w:type="spellStart"/>
      <w:r w:rsidRPr="00455002">
        <w:rPr>
          <w:rStyle w:val="af2"/>
          <w:b w:val="0"/>
          <w:bCs w:val="0"/>
          <w:sz w:val="28"/>
        </w:rPr>
        <w:t>File</w:t>
      </w:r>
      <w:proofErr w:type="spellEnd"/>
      <w:r>
        <w:rPr>
          <w:rStyle w:val="af2"/>
          <w:b w:val="0"/>
          <w:bCs w:val="0"/>
          <w:sz w:val="28"/>
        </w:rPr>
        <w:t>.</w:t>
      </w:r>
    </w:p>
    <w:p w14:paraId="4F9A9F29" w14:textId="55134B3C" w:rsidR="00455002" w:rsidRP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4. </w:t>
      </w:r>
      <w:r w:rsidRPr="00455002">
        <w:rPr>
          <w:rStyle w:val="af2"/>
          <w:b w:val="0"/>
          <w:bCs w:val="0"/>
          <w:sz w:val="28"/>
        </w:rPr>
        <w:t xml:space="preserve">В файле, содержащем фамилии студентов и их оценки, записать прописными буквами фамилии тех студентов, которые имеют средний балл более “7”. </w:t>
      </w:r>
    </w:p>
    <w:p w14:paraId="172FDE6C" w14:textId="2BAFD032" w:rsidR="00455002" w:rsidRPr="00455002" w:rsidRDefault="0045500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5. </w:t>
      </w:r>
      <w:r w:rsidRPr="00455002">
        <w:rPr>
          <w:rStyle w:val="af2"/>
          <w:b w:val="0"/>
          <w:bCs w:val="0"/>
          <w:sz w:val="28"/>
        </w:rPr>
        <w:t>Файл содержит символы, слова, целые числа и числа с плавающей запятой. Определить все данные, тип которых вводится из командной строки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4B80371B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возможностей </w:t>
      </w:r>
      <w:r w:rsidR="00455002">
        <w:rPr>
          <w:rStyle w:val="af2"/>
          <w:b w:val="0"/>
          <w:bCs w:val="0"/>
        </w:rPr>
        <w:t>инструментов обработки исключений</w:t>
      </w:r>
      <w:r w:rsidR="00847B83">
        <w:rPr>
          <w:rStyle w:val="af2"/>
          <w:b w:val="0"/>
          <w:bCs w:val="0"/>
        </w:rPr>
        <w:t xml:space="preserve"> </w:t>
      </w:r>
      <w:r w:rsidR="00BC17ED">
        <w:rPr>
          <w:rStyle w:val="af2"/>
          <w:b w:val="0"/>
          <w:bCs w:val="0"/>
        </w:rPr>
        <w:t xml:space="preserve">и </w:t>
      </w:r>
      <w:r w:rsidR="00455002">
        <w:rPr>
          <w:rStyle w:val="af2"/>
          <w:b w:val="0"/>
          <w:bCs w:val="0"/>
        </w:rPr>
        <w:t>работы с файлами</w:t>
      </w:r>
      <w:bookmarkStart w:id="0" w:name="_GoBack"/>
      <w:bookmarkEnd w:id="0"/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5933C8" w14:textId="77777777" w:rsidR="00164AF7" w:rsidRDefault="00164AF7">
      <w:r>
        <w:separator/>
      </w:r>
    </w:p>
  </w:endnote>
  <w:endnote w:type="continuationSeparator" w:id="0">
    <w:p w14:paraId="76CE7DBD" w14:textId="77777777" w:rsidR="00164AF7" w:rsidRDefault="00164A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48A71E" w14:textId="77777777" w:rsidR="00164AF7" w:rsidRDefault="00164AF7">
      <w:r>
        <w:separator/>
      </w:r>
    </w:p>
  </w:footnote>
  <w:footnote w:type="continuationSeparator" w:id="0">
    <w:p w14:paraId="162D65C1" w14:textId="77777777" w:rsidR="00164AF7" w:rsidRDefault="00164AF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0368"/>
    <w:rsid w:val="000447A8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127E5"/>
    <w:rsid w:val="00625BD8"/>
    <w:rsid w:val="006271A8"/>
    <w:rsid w:val="006444BB"/>
    <w:rsid w:val="006459B3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E7F0B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BAAA2C6-74C0-4D86-9CD0-617F5F09B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02</Words>
  <Characters>2295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3</cp:revision>
  <dcterms:created xsi:type="dcterms:W3CDTF">2023-04-05T15:56:00Z</dcterms:created>
  <dcterms:modified xsi:type="dcterms:W3CDTF">2023-04-05T16:02:00Z</dcterms:modified>
</cp:coreProperties>
</file>